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2F08" w:rsidRDefault="00402814">
      <w:pPr>
        <w:jc w:val="center"/>
        <w:rPr>
          <w:rFonts w:ascii="Modern No. 20" w:hAnsi="Modern No. 20"/>
          <w:b/>
          <w:color w:val="00B050"/>
          <w:sz w:val="96"/>
          <w:u w:val="single"/>
        </w:rPr>
      </w:pPr>
      <w:bookmarkStart w:id="0" w:name="_GoBack"/>
      <w:bookmarkEnd w:id="0"/>
      <w:r>
        <w:rPr>
          <w:rFonts w:ascii="Modern No. 20" w:hAnsi="Modern No. 20"/>
          <w:b/>
          <w:color w:val="00B050"/>
          <w:sz w:val="96"/>
          <w:u w:val="single"/>
        </w:rPr>
        <w:t>Project Proposal</w:t>
      </w:r>
    </w:p>
    <w:p w:rsidR="00A62F08" w:rsidRDefault="00402814">
      <w:pPr>
        <w:jc w:val="center"/>
        <w:rPr>
          <w:b/>
          <w:color w:val="0070C0"/>
          <w:sz w:val="52"/>
          <w:u w:val="single"/>
        </w:rPr>
      </w:pPr>
      <w:r>
        <w:rPr>
          <w:b/>
          <w:color w:val="0070C0"/>
          <w:sz w:val="52"/>
          <w:u w:val="single"/>
        </w:rPr>
        <w:t>University</w:t>
      </w:r>
      <w:r w:rsidR="000314AD">
        <w:rPr>
          <w:b/>
          <w:color w:val="0070C0"/>
          <w:sz w:val="52"/>
          <w:u w:val="single"/>
        </w:rPr>
        <w:t xml:space="preserve"> Teacher’s &amp; </w:t>
      </w:r>
      <w:r>
        <w:rPr>
          <w:b/>
          <w:color w:val="0070C0"/>
          <w:sz w:val="52"/>
          <w:u w:val="single"/>
        </w:rPr>
        <w:t>Student’s Data Collection and Management System</w:t>
      </w:r>
    </w:p>
    <w:p w:rsidR="00A62F08" w:rsidRDefault="00402814">
      <w:pPr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Login System.</w:t>
      </w:r>
    </w:p>
    <w:p w:rsidR="00A62F08" w:rsidRDefault="00402814">
      <w:pPr>
        <w:numPr>
          <w:ilvl w:val="1"/>
          <w:numId w:val="1"/>
        </w:numPr>
      </w:pPr>
      <w:r>
        <w:t>Admin Login.</w:t>
      </w:r>
    </w:p>
    <w:p w:rsidR="00A62F08" w:rsidRDefault="00402814">
      <w:pPr>
        <w:numPr>
          <w:ilvl w:val="2"/>
          <w:numId w:val="1"/>
        </w:numPr>
      </w:pPr>
      <w:r>
        <w:t>User Type</w:t>
      </w:r>
    </w:p>
    <w:p w:rsidR="00A62F08" w:rsidRDefault="00402814">
      <w:pPr>
        <w:numPr>
          <w:ilvl w:val="2"/>
          <w:numId w:val="1"/>
        </w:numPr>
      </w:pPr>
      <w:r>
        <w:t>User Name</w:t>
      </w:r>
    </w:p>
    <w:p w:rsidR="00A62F08" w:rsidRDefault="00402814">
      <w:pPr>
        <w:numPr>
          <w:ilvl w:val="2"/>
          <w:numId w:val="1"/>
        </w:numPr>
      </w:pPr>
      <w:r>
        <w:t>Password</w:t>
      </w:r>
    </w:p>
    <w:p w:rsidR="00A62F08" w:rsidRDefault="00402814">
      <w:pPr>
        <w:numPr>
          <w:ilvl w:val="1"/>
          <w:numId w:val="1"/>
        </w:numPr>
      </w:pPr>
      <w:r>
        <w:t>Teacher’s Login.</w:t>
      </w:r>
    </w:p>
    <w:p w:rsidR="00A62F08" w:rsidRDefault="00402814">
      <w:pPr>
        <w:numPr>
          <w:ilvl w:val="2"/>
          <w:numId w:val="1"/>
        </w:numPr>
      </w:pPr>
      <w:r>
        <w:t>User Type</w:t>
      </w:r>
    </w:p>
    <w:p w:rsidR="00A62F08" w:rsidRDefault="00402814">
      <w:pPr>
        <w:numPr>
          <w:ilvl w:val="2"/>
          <w:numId w:val="1"/>
        </w:numPr>
      </w:pPr>
      <w:r>
        <w:t>User Name</w:t>
      </w:r>
    </w:p>
    <w:p w:rsidR="00A62F08" w:rsidRDefault="00402814">
      <w:pPr>
        <w:numPr>
          <w:ilvl w:val="2"/>
          <w:numId w:val="1"/>
        </w:numPr>
      </w:pPr>
      <w:r>
        <w:t>Password</w:t>
      </w:r>
    </w:p>
    <w:p w:rsidR="00A62F08" w:rsidRDefault="00402814">
      <w:pPr>
        <w:numPr>
          <w:ilvl w:val="1"/>
          <w:numId w:val="1"/>
        </w:numPr>
      </w:pPr>
      <w:r>
        <w:t>Student’s Login.</w:t>
      </w:r>
    </w:p>
    <w:p w:rsidR="00A62F08" w:rsidRDefault="00402814">
      <w:pPr>
        <w:numPr>
          <w:ilvl w:val="2"/>
          <w:numId w:val="1"/>
        </w:numPr>
      </w:pPr>
      <w:r>
        <w:t>User Type</w:t>
      </w:r>
    </w:p>
    <w:p w:rsidR="00A62F08" w:rsidRDefault="00402814">
      <w:pPr>
        <w:numPr>
          <w:ilvl w:val="2"/>
          <w:numId w:val="1"/>
        </w:numPr>
      </w:pPr>
      <w:r>
        <w:t>User Name</w:t>
      </w:r>
    </w:p>
    <w:p w:rsidR="00A62F08" w:rsidRDefault="00402814">
      <w:pPr>
        <w:numPr>
          <w:ilvl w:val="2"/>
          <w:numId w:val="1"/>
        </w:numPr>
      </w:pPr>
      <w:r>
        <w:t>Password</w:t>
      </w:r>
    </w:p>
    <w:p w:rsidR="00A62F08" w:rsidRDefault="00402814">
      <w:pPr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General Information</w:t>
      </w:r>
    </w:p>
    <w:p w:rsidR="00A62F08" w:rsidRDefault="00402814">
      <w:pPr>
        <w:numPr>
          <w:ilvl w:val="1"/>
          <w:numId w:val="1"/>
        </w:numPr>
      </w:pPr>
      <w:r>
        <w:t>Teacher Details</w:t>
      </w:r>
    </w:p>
    <w:p w:rsidR="00A62F08" w:rsidRDefault="00402814">
      <w:pPr>
        <w:numPr>
          <w:ilvl w:val="0"/>
          <w:numId w:val="4"/>
        </w:numPr>
      </w:pPr>
      <w:r>
        <w:t xml:space="preserve"> Teacher Name</w:t>
      </w:r>
    </w:p>
    <w:p w:rsidR="00A62F08" w:rsidRDefault="00402814">
      <w:pPr>
        <w:numPr>
          <w:ilvl w:val="0"/>
          <w:numId w:val="4"/>
        </w:numPr>
      </w:pPr>
      <w:r>
        <w:t xml:space="preserve"> Education Qualification</w:t>
      </w:r>
    </w:p>
    <w:p w:rsidR="00A62F08" w:rsidRDefault="004D1449">
      <w:pPr>
        <w:numPr>
          <w:ilvl w:val="0"/>
          <w:numId w:val="4"/>
        </w:numPr>
      </w:pPr>
      <w:r>
        <w:t>Teacher’s Contact No.</w:t>
      </w:r>
    </w:p>
    <w:p w:rsidR="00A62F08" w:rsidRDefault="00402814">
      <w:pPr>
        <w:numPr>
          <w:ilvl w:val="0"/>
          <w:numId w:val="4"/>
        </w:numPr>
      </w:pPr>
      <w:r>
        <w:t>E-Mail</w:t>
      </w:r>
    </w:p>
    <w:p w:rsidR="00A62F08" w:rsidRDefault="00402814">
      <w:pPr>
        <w:numPr>
          <w:ilvl w:val="1"/>
          <w:numId w:val="1"/>
        </w:numPr>
      </w:pPr>
      <w:r>
        <w:t>Student Details</w:t>
      </w:r>
    </w:p>
    <w:p w:rsidR="00A62F08" w:rsidRDefault="00402814">
      <w:pPr>
        <w:numPr>
          <w:ilvl w:val="0"/>
          <w:numId w:val="4"/>
        </w:numPr>
      </w:pPr>
      <w:r>
        <w:t>Student Name</w:t>
      </w:r>
    </w:p>
    <w:p w:rsidR="00A62F08" w:rsidRDefault="00402814">
      <w:pPr>
        <w:numPr>
          <w:ilvl w:val="0"/>
          <w:numId w:val="4"/>
        </w:numPr>
      </w:pPr>
      <w:r>
        <w:t>Father’s Name</w:t>
      </w:r>
    </w:p>
    <w:p w:rsidR="00A62F08" w:rsidRDefault="00402814">
      <w:pPr>
        <w:numPr>
          <w:ilvl w:val="0"/>
          <w:numId w:val="4"/>
        </w:numPr>
      </w:pPr>
      <w:r>
        <w:t>Mother’s Name</w:t>
      </w:r>
    </w:p>
    <w:p w:rsidR="00A62F08" w:rsidRDefault="00402814">
      <w:pPr>
        <w:numPr>
          <w:ilvl w:val="0"/>
          <w:numId w:val="4"/>
        </w:numPr>
      </w:pPr>
      <w:r>
        <w:t xml:space="preserve">Department Name </w:t>
      </w:r>
    </w:p>
    <w:p w:rsidR="00A62F08" w:rsidRDefault="00402814">
      <w:pPr>
        <w:numPr>
          <w:ilvl w:val="0"/>
          <w:numId w:val="4"/>
        </w:numPr>
      </w:pPr>
      <w:r>
        <w:t>Semester Name</w:t>
      </w:r>
    </w:p>
    <w:p w:rsidR="00A62F08" w:rsidRDefault="00402814">
      <w:pPr>
        <w:numPr>
          <w:ilvl w:val="0"/>
          <w:numId w:val="4"/>
        </w:numPr>
      </w:pPr>
      <w:r>
        <w:t xml:space="preserve">Batch Name </w:t>
      </w:r>
    </w:p>
    <w:p w:rsidR="00A62F08" w:rsidRDefault="00402814">
      <w:pPr>
        <w:numPr>
          <w:ilvl w:val="0"/>
          <w:numId w:val="4"/>
        </w:numPr>
      </w:pPr>
      <w:r>
        <w:t xml:space="preserve">Roll No. </w:t>
      </w:r>
    </w:p>
    <w:p w:rsidR="00A62F08" w:rsidRDefault="00402814">
      <w:pPr>
        <w:numPr>
          <w:ilvl w:val="0"/>
          <w:numId w:val="4"/>
        </w:numPr>
      </w:pPr>
      <w:r>
        <w:t xml:space="preserve">Reg. No. </w:t>
      </w:r>
    </w:p>
    <w:p w:rsidR="00A62F08" w:rsidRDefault="00402814">
      <w:pPr>
        <w:numPr>
          <w:ilvl w:val="0"/>
          <w:numId w:val="4"/>
        </w:numPr>
      </w:pPr>
      <w:r>
        <w:t>Gender</w:t>
      </w:r>
    </w:p>
    <w:p w:rsidR="00A62F08" w:rsidRDefault="00402814">
      <w:pPr>
        <w:numPr>
          <w:ilvl w:val="0"/>
          <w:numId w:val="4"/>
        </w:numPr>
      </w:pPr>
      <w:r>
        <w:t xml:space="preserve">Blood Group </w:t>
      </w:r>
    </w:p>
    <w:p w:rsidR="00A62F08" w:rsidRDefault="00402814">
      <w:pPr>
        <w:numPr>
          <w:ilvl w:val="0"/>
          <w:numId w:val="4"/>
        </w:numPr>
      </w:pPr>
      <w:r>
        <w:t xml:space="preserve">Student Contact No. </w:t>
      </w:r>
    </w:p>
    <w:p w:rsidR="00A62F08" w:rsidRDefault="00402814">
      <w:pPr>
        <w:numPr>
          <w:ilvl w:val="1"/>
          <w:numId w:val="1"/>
        </w:numPr>
      </w:pPr>
      <w:r>
        <w:t>Department Category:</w:t>
      </w:r>
    </w:p>
    <w:p w:rsidR="00A62F08" w:rsidRDefault="00402814">
      <w:pPr>
        <w:numPr>
          <w:ilvl w:val="0"/>
          <w:numId w:val="5"/>
        </w:numPr>
      </w:pPr>
      <w:r>
        <w:t>B.Sc. in C.S.E. Department.</w:t>
      </w:r>
    </w:p>
    <w:p w:rsidR="00A62F08" w:rsidRDefault="00402814">
      <w:pPr>
        <w:numPr>
          <w:ilvl w:val="0"/>
          <w:numId w:val="5"/>
        </w:numPr>
      </w:pPr>
      <w:r>
        <w:t xml:space="preserve">B.Sc. in EETE Department </w:t>
      </w:r>
    </w:p>
    <w:p w:rsidR="00A62F08" w:rsidRDefault="00402814">
      <w:pPr>
        <w:numPr>
          <w:ilvl w:val="1"/>
          <w:numId w:val="1"/>
        </w:numPr>
      </w:pPr>
      <w:r>
        <w:t>C.S.E. Department.</w:t>
      </w:r>
    </w:p>
    <w:p w:rsidR="00A62F08" w:rsidRDefault="00402814">
      <w:pPr>
        <w:numPr>
          <w:ilvl w:val="0"/>
          <w:numId w:val="18"/>
        </w:numPr>
      </w:pPr>
      <w:r>
        <w:t>2</w:t>
      </w:r>
      <w:r>
        <w:rPr>
          <w:vertAlign w:val="superscript"/>
        </w:rPr>
        <w:t>nd</w:t>
      </w:r>
      <w:r>
        <w:t xml:space="preserve"> Semester.</w:t>
      </w:r>
    </w:p>
    <w:p w:rsidR="00A62F08" w:rsidRDefault="00402814">
      <w:pPr>
        <w:numPr>
          <w:ilvl w:val="0"/>
          <w:numId w:val="18"/>
        </w:numPr>
      </w:pPr>
      <w:r>
        <w:t>3</w:t>
      </w:r>
      <w:r>
        <w:rPr>
          <w:vertAlign w:val="superscript"/>
        </w:rPr>
        <w:t>rd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4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lastRenderedPageBreak/>
        <w:t>5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6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7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8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9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0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1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2</w:t>
      </w:r>
      <w:r>
        <w:rPr>
          <w:vertAlign w:val="superscript"/>
        </w:rPr>
        <w:t>th</w:t>
      </w:r>
      <w:r>
        <w:t xml:space="preserve"> Semester.</w:t>
      </w:r>
    </w:p>
    <w:p w:rsidR="00A62F08" w:rsidRDefault="00402814">
      <w:pPr>
        <w:numPr>
          <w:ilvl w:val="1"/>
          <w:numId w:val="1"/>
        </w:numPr>
      </w:pPr>
      <w:r>
        <w:t>EETE Department.</w:t>
      </w:r>
    </w:p>
    <w:p w:rsidR="00A62F08" w:rsidRDefault="00402814">
      <w:pPr>
        <w:numPr>
          <w:ilvl w:val="0"/>
          <w:numId w:val="18"/>
        </w:numPr>
      </w:pPr>
      <w:r>
        <w:t>2</w:t>
      </w:r>
      <w:r>
        <w:rPr>
          <w:vertAlign w:val="superscript"/>
        </w:rPr>
        <w:t>nd</w:t>
      </w:r>
      <w:r>
        <w:t xml:space="preserve"> Semester.</w:t>
      </w:r>
    </w:p>
    <w:p w:rsidR="00A62F08" w:rsidRDefault="00402814">
      <w:pPr>
        <w:numPr>
          <w:ilvl w:val="0"/>
          <w:numId w:val="18"/>
        </w:numPr>
      </w:pPr>
      <w:r>
        <w:t>3</w:t>
      </w:r>
      <w:r>
        <w:rPr>
          <w:vertAlign w:val="superscript"/>
        </w:rPr>
        <w:t>rd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4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5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6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7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8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9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0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1</w:t>
      </w:r>
      <w:r>
        <w:rPr>
          <w:vertAlign w:val="superscript"/>
        </w:rPr>
        <w:t>th</w:t>
      </w:r>
      <w:r>
        <w:t xml:space="preserve"> Semester. </w:t>
      </w:r>
    </w:p>
    <w:p w:rsidR="00A62F08" w:rsidRDefault="00402814">
      <w:pPr>
        <w:numPr>
          <w:ilvl w:val="0"/>
          <w:numId w:val="18"/>
        </w:numPr>
      </w:pPr>
      <w:r>
        <w:t>12</w:t>
      </w:r>
      <w:r>
        <w:rPr>
          <w:vertAlign w:val="superscript"/>
        </w:rPr>
        <w:t>th</w:t>
      </w:r>
      <w:r>
        <w:t xml:space="preserve"> Semester.</w:t>
      </w:r>
    </w:p>
    <w:p w:rsidR="00A62F08" w:rsidRDefault="00402814">
      <w:r>
        <w:t xml:space="preserve">If I finish this project proposal planning action then I work next action and my next plan of action is bellow </w:t>
      </w:r>
    </w:p>
    <w:p w:rsidR="00A62F08" w:rsidRDefault="00402814">
      <w:pPr>
        <w:numPr>
          <w:ilvl w:val="1"/>
          <w:numId w:val="1"/>
        </w:numPr>
      </w:pPr>
      <w:r>
        <w:t>Result Processing</w:t>
      </w:r>
    </w:p>
    <w:p w:rsidR="00A62F08" w:rsidRDefault="00402814">
      <w:pPr>
        <w:numPr>
          <w:ilvl w:val="0"/>
          <w:numId w:val="21"/>
        </w:numPr>
      </w:pPr>
      <w:r>
        <w:t xml:space="preserve">Collecting Result keep in Database. </w:t>
      </w:r>
    </w:p>
    <w:p w:rsidR="00A62F08" w:rsidRDefault="00402814">
      <w:pPr>
        <w:numPr>
          <w:ilvl w:val="0"/>
          <w:numId w:val="21"/>
        </w:numPr>
      </w:pPr>
      <w:r>
        <w:t xml:space="preserve">Collection of Result show in website </w:t>
      </w:r>
    </w:p>
    <w:p w:rsidR="00A62F08" w:rsidRDefault="00402814">
      <w:pPr>
        <w:numPr>
          <w:ilvl w:val="0"/>
          <w:numId w:val="21"/>
        </w:numPr>
      </w:pPr>
      <w:r>
        <w:t xml:space="preserve">Mark Sheet Publishing System Process </w:t>
      </w:r>
    </w:p>
    <w:p w:rsidR="00A62F08" w:rsidRDefault="00402814">
      <w:pPr>
        <w:numPr>
          <w:ilvl w:val="0"/>
          <w:numId w:val="21"/>
        </w:numPr>
      </w:pPr>
      <w:r>
        <w:t>Mark sheet Printing System Process</w:t>
      </w:r>
    </w:p>
    <w:p w:rsidR="00A62F08" w:rsidRDefault="00402814">
      <w:pPr>
        <w:numPr>
          <w:ilvl w:val="0"/>
          <w:numId w:val="15"/>
        </w:numPr>
        <w:rPr>
          <w:b/>
          <w:sz w:val="28"/>
        </w:rPr>
      </w:pPr>
      <w:r>
        <w:rPr>
          <w:b/>
          <w:sz w:val="28"/>
        </w:rPr>
        <w:t>Language</w:t>
      </w:r>
    </w:p>
    <w:p w:rsidR="00A62F08" w:rsidRDefault="00402814">
      <w:pPr>
        <w:numPr>
          <w:ilvl w:val="1"/>
          <w:numId w:val="15"/>
        </w:numPr>
      </w:pPr>
      <w:r>
        <w:t xml:space="preserve">HTML </w:t>
      </w:r>
    </w:p>
    <w:p w:rsidR="00A62F08" w:rsidRDefault="00402814">
      <w:pPr>
        <w:numPr>
          <w:ilvl w:val="1"/>
          <w:numId w:val="15"/>
        </w:numPr>
      </w:pPr>
      <w:r>
        <w:t xml:space="preserve">CSS </w:t>
      </w:r>
    </w:p>
    <w:p w:rsidR="00A62F08" w:rsidRDefault="00402814">
      <w:pPr>
        <w:numPr>
          <w:ilvl w:val="1"/>
          <w:numId w:val="15"/>
        </w:numPr>
      </w:pPr>
      <w:r>
        <w:t>Java Script with J query ( If  Need else no need )</w:t>
      </w:r>
    </w:p>
    <w:p w:rsidR="00A62F08" w:rsidRDefault="00402814">
      <w:pPr>
        <w:numPr>
          <w:ilvl w:val="1"/>
          <w:numId w:val="15"/>
        </w:numPr>
      </w:pPr>
      <w:r>
        <w:t xml:space="preserve">PHP </w:t>
      </w:r>
    </w:p>
    <w:p w:rsidR="00A62F08" w:rsidRDefault="00402814">
      <w:pPr>
        <w:numPr>
          <w:ilvl w:val="0"/>
          <w:numId w:val="15"/>
        </w:numPr>
        <w:rPr>
          <w:b/>
          <w:sz w:val="28"/>
        </w:rPr>
      </w:pPr>
      <w:r>
        <w:rPr>
          <w:b/>
          <w:sz w:val="28"/>
        </w:rPr>
        <w:t>Software  and Database To Use</w:t>
      </w:r>
    </w:p>
    <w:p w:rsidR="00A62F08" w:rsidRDefault="00402814">
      <w:pPr>
        <w:numPr>
          <w:ilvl w:val="1"/>
          <w:numId w:val="15"/>
        </w:numPr>
      </w:pPr>
      <w:r>
        <w:t>Notepad++</w:t>
      </w:r>
    </w:p>
    <w:p w:rsidR="00A62F08" w:rsidRDefault="00402814">
      <w:pPr>
        <w:numPr>
          <w:ilvl w:val="1"/>
          <w:numId w:val="15"/>
        </w:numPr>
      </w:pPr>
      <w:r>
        <w:t>XAMPP</w:t>
      </w:r>
    </w:p>
    <w:p w:rsidR="00A62F08" w:rsidRDefault="00402814">
      <w:pPr>
        <w:numPr>
          <w:ilvl w:val="1"/>
          <w:numId w:val="15"/>
        </w:numPr>
      </w:pPr>
      <w:proofErr w:type="spellStart"/>
      <w:r>
        <w:t>PHPmyAdmin</w:t>
      </w:r>
      <w:proofErr w:type="spellEnd"/>
    </w:p>
    <w:p w:rsidR="00A62F08" w:rsidRDefault="00402814">
      <w:pPr>
        <w:numPr>
          <w:ilvl w:val="1"/>
          <w:numId w:val="15"/>
        </w:numPr>
      </w:pPr>
      <w:r>
        <w:t>Oracle(If Need)</w:t>
      </w:r>
    </w:p>
    <w:p w:rsidR="00A62F08" w:rsidRDefault="00402814">
      <w:pPr>
        <w:jc w:val="center"/>
        <w:rPr>
          <w:rFonts w:ascii="Arial" w:hAnsi="Arial" w:cs="Arial"/>
          <w:b/>
          <w:i/>
          <w:color w:val="00B0F0"/>
          <w:sz w:val="52"/>
          <w:u w:val="single"/>
        </w:rPr>
      </w:pPr>
      <w:r>
        <w:rPr>
          <w:rFonts w:ascii="Arial" w:hAnsi="Arial" w:cs="Arial"/>
          <w:b/>
          <w:i/>
          <w:color w:val="00B0F0"/>
          <w:sz w:val="52"/>
          <w:u w:val="single"/>
        </w:rPr>
        <w:t>Dhaka International University</w:t>
      </w:r>
    </w:p>
    <w:p w:rsidR="00A62F08" w:rsidRDefault="00402814">
      <w:pPr>
        <w:jc w:val="center"/>
        <w:rPr>
          <w:b/>
          <w:i/>
          <w:color w:val="00B0F0"/>
          <w:u w:val="single"/>
        </w:rPr>
      </w:pPr>
      <w:r>
        <w:rPr>
          <w:b/>
          <w:i/>
          <w:color w:val="00B0F0"/>
          <w:u w:val="single"/>
        </w:rPr>
        <w:t>Course Code &amp; Name: CSE-308 Database Management System Lab</w:t>
      </w:r>
    </w:p>
    <w:p w:rsidR="00A62F08" w:rsidRDefault="00402814">
      <w:pPr>
        <w:jc w:val="center"/>
        <w:rPr>
          <w:b/>
          <w:i/>
          <w:color w:val="00B0F0"/>
          <w:u w:val="single"/>
          <w:vertAlign w:val="superscript"/>
        </w:rPr>
      </w:pPr>
      <w:r>
        <w:rPr>
          <w:b/>
          <w:i/>
          <w:color w:val="00B0F0"/>
          <w:u w:val="single"/>
        </w:rPr>
        <w:t>Department of B.Sc. in C.S.E, Batch: E-44</w:t>
      </w:r>
      <w:r>
        <w:rPr>
          <w:b/>
          <w:i/>
          <w:color w:val="00B0F0"/>
          <w:u w:val="single"/>
          <w:vertAlign w:val="superscript"/>
        </w:rPr>
        <w:t>th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4428"/>
      </w:tblGrid>
      <w:tr w:rsidR="00A62F08"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 xml:space="preserve">Name: Syed </w:t>
            </w:r>
            <w:proofErr w:type="spellStart"/>
            <w:r>
              <w:rPr>
                <w:b/>
              </w:rPr>
              <w:t>Zam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Mostafiz</w:t>
            </w:r>
            <w:proofErr w:type="spellEnd"/>
          </w:p>
        </w:tc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>Name: Md Billal Hossen</w:t>
            </w:r>
          </w:p>
        </w:tc>
      </w:tr>
      <w:tr w:rsidR="00A62F08"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>Roll: 44</w:t>
            </w:r>
          </w:p>
        </w:tc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>Roll: 12</w:t>
            </w:r>
          </w:p>
        </w:tc>
      </w:tr>
      <w:tr w:rsidR="00A62F08"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>Reg. No: 276353</w:t>
            </w:r>
          </w:p>
        </w:tc>
        <w:tc>
          <w:tcPr>
            <w:tcW w:w="4428" w:type="dxa"/>
            <w:shd w:val="clear" w:color="auto" w:fill="auto"/>
          </w:tcPr>
          <w:p w:rsidR="00A62F08" w:rsidRDefault="00402814">
            <w:pPr>
              <w:rPr>
                <w:b/>
              </w:rPr>
            </w:pPr>
            <w:r>
              <w:rPr>
                <w:b/>
              </w:rPr>
              <w:t>Reg. No: 276321</w:t>
            </w:r>
          </w:p>
        </w:tc>
      </w:tr>
    </w:tbl>
    <w:p w:rsidR="00A62F08" w:rsidRDefault="00A62F08">
      <w:pPr>
        <w:ind w:left="720"/>
        <w:rPr>
          <w:b/>
          <w:sz w:val="32"/>
        </w:rPr>
      </w:pPr>
    </w:p>
    <w:sectPr w:rsidR="00A62F08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dern No. 20">
    <w:panose1 w:val="0207070407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CC7241"/>
    <w:multiLevelType w:val="hybridMultilevel"/>
    <w:tmpl w:val="05DE7528"/>
    <w:lvl w:ilvl="0" w:tplc="02D02372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1" w:tplc="52AC1A7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2" w:tplc="81DAFBA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3" w:tplc="098EF4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4" w:tplc="F572A62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5" w:tplc="D08C116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  <w:lvl w:ilvl="6" w:tplc="217C143E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/>
      </w:rPr>
    </w:lvl>
    <w:lvl w:ilvl="7" w:tplc="D6F2A1FA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/>
      </w:rPr>
    </w:lvl>
    <w:lvl w:ilvl="8" w:tplc="8B5CC16A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/>
      </w:rPr>
    </w:lvl>
  </w:abstractNum>
  <w:abstractNum w:abstractNumId="1">
    <w:nsid w:val="0DE40411"/>
    <w:multiLevelType w:val="hybridMultilevel"/>
    <w:tmpl w:val="6D746B12"/>
    <w:lvl w:ilvl="0" w:tplc="E89E8F82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/>
      </w:rPr>
    </w:lvl>
    <w:lvl w:ilvl="1" w:tplc="E29AEA00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/>
      </w:rPr>
    </w:lvl>
    <w:lvl w:ilvl="2" w:tplc="93743A2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/>
      </w:rPr>
    </w:lvl>
    <w:lvl w:ilvl="3" w:tplc="BE6E270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/>
      </w:rPr>
    </w:lvl>
    <w:lvl w:ilvl="4" w:tplc="73DC5950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/>
      </w:rPr>
    </w:lvl>
    <w:lvl w:ilvl="5" w:tplc="DDDA7D68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/>
      </w:rPr>
    </w:lvl>
    <w:lvl w:ilvl="6" w:tplc="66DEDD2C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/>
      </w:rPr>
    </w:lvl>
    <w:lvl w:ilvl="7" w:tplc="674E7DC4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/>
      </w:rPr>
    </w:lvl>
    <w:lvl w:ilvl="8" w:tplc="5262F696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/>
      </w:rPr>
    </w:lvl>
  </w:abstractNum>
  <w:abstractNum w:abstractNumId="2">
    <w:nsid w:val="0F7D5304"/>
    <w:multiLevelType w:val="hybridMultilevel"/>
    <w:tmpl w:val="0324BB0C"/>
    <w:lvl w:ilvl="0" w:tplc="4E966780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1B6ED08A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FF6C5960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243C6FA0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B784E290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29AAD714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BBD6B61A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B31020D8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6FEE904E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3">
    <w:nsid w:val="16B42F29"/>
    <w:multiLevelType w:val="hybridMultilevel"/>
    <w:tmpl w:val="FE06B7A2"/>
    <w:lvl w:ilvl="0" w:tplc="60A4D0BE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BD74C14E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6DE45FCC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7DC678DC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3482C096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B2DE7DCE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C9FAF77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6E067392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1B5E3B26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4">
    <w:nsid w:val="1955191A"/>
    <w:multiLevelType w:val="hybridMultilevel"/>
    <w:tmpl w:val="7438E786"/>
    <w:lvl w:ilvl="0" w:tplc="90A80C22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EA648B90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A7EEC21E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7F1CB64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C1626084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FB92986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66C4F33E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5232DD1E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84484380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5">
    <w:nsid w:val="208F5668"/>
    <w:multiLevelType w:val="hybridMultilevel"/>
    <w:tmpl w:val="351CF050"/>
    <w:lvl w:ilvl="0" w:tplc="EF1A3A74">
      <w:start w:val="1"/>
      <w:numFmt w:val="bullet"/>
      <w:lvlText w:val=""/>
      <w:lvlJc w:val="left"/>
      <w:pPr>
        <w:ind w:left="2160" w:hanging="360"/>
      </w:pPr>
      <w:rPr>
        <w:rFonts w:ascii="Wingdings" w:hAnsi="Wingdings"/>
      </w:rPr>
    </w:lvl>
    <w:lvl w:ilvl="1" w:tplc="D0CE161A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4410AEFA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4B16F95E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1994980E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D862C642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70E8E4A8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7BEEB53C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605E61A2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6">
    <w:nsid w:val="219E6809"/>
    <w:multiLevelType w:val="hybridMultilevel"/>
    <w:tmpl w:val="C0BEE45C"/>
    <w:lvl w:ilvl="0" w:tplc="647ED0D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CCEBBB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93C2175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7824864E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3C47E7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04382A34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A103D84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6B263E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388B05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>
    <w:nsid w:val="292F34DF"/>
    <w:multiLevelType w:val="hybridMultilevel"/>
    <w:tmpl w:val="F6DA9530"/>
    <w:lvl w:ilvl="0" w:tplc="E8EC56C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9246498">
      <w:start w:val="1"/>
      <w:numFmt w:val="bullet"/>
      <w:lvlText w:val=""/>
      <w:lvlJc w:val="left"/>
      <w:pPr>
        <w:ind w:left="1440" w:hanging="360"/>
      </w:pPr>
      <w:rPr>
        <w:rFonts w:ascii="Wingdings" w:hAnsi="Wingdings"/>
      </w:rPr>
    </w:lvl>
    <w:lvl w:ilvl="2" w:tplc="8872E2F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CD7230BC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1064275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AE92A328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DA72D6A0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38509DE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23389D9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>
    <w:nsid w:val="2CF32FDE"/>
    <w:multiLevelType w:val="hybridMultilevel"/>
    <w:tmpl w:val="0DB05E40"/>
    <w:lvl w:ilvl="0" w:tplc="3B4A1A78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E88A95DA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46AA4B76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7C568E1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19E824B2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3FD6441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DADCDAB4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E9C269B4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7BA867F0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9">
    <w:nsid w:val="3D051668"/>
    <w:multiLevelType w:val="hybridMultilevel"/>
    <w:tmpl w:val="9436765E"/>
    <w:lvl w:ilvl="0" w:tplc="5650B434">
      <w:start w:val="1"/>
      <w:numFmt w:val="bullet"/>
      <w:lvlText w:val=""/>
      <w:lvlJc w:val="left"/>
      <w:pPr>
        <w:ind w:left="2940" w:hanging="360"/>
      </w:pPr>
      <w:rPr>
        <w:rFonts w:ascii="Symbol" w:hAnsi="Symbol"/>
      </w:rPr>
    </w:lvl>
    <w:lvl w:ilvl="1" w:tplc="CDCA66C0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/>
      </w:rPr>
    </w:lvl>
    <w:lvl w:ilvl="2" w:tplc="6350727E">
      <w:start w:val="1"/>
      <w:numFmt w:val="bullet"/>
      <w:lvlText w:val=""/>
      <w:lvlJc w:val="left"/>
      <w:pPr>
        <w:ind w:left="4380" w:hanging="360"/>
      </w:pPr>
      <w:rPr>
        <w:rFonts w:ascii="Wingdings" w:hAnsi="Wingdings"/>
      </w:rPr>
    </w:lvl>
    <w:lvl w:ilvl="3" w:tplc="CDB2B36A">
      <w:start w:val="1"/>
      <w:numFmt w:val="bullet"/>
      <w:lvlText w:val=""/>
      <w:lvlJc w:val="left"/>
      <w:pPr>
        <w:ind w:left="5100" w:hanging="360"/>
      </w:pPr>
      <w:rPr>
        <w:rFonts w:ascii="Symbol" w:hAnsi="Symbol"/>
      </w:rPr>
    </w:lvl>
    <w:lvl w:ilvl="4" w:tplc="6AE8DA8C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/>
      </w:rPr>
    </w:lvl>
    <w:lvl w:ilvl="5" w:tplc="C1100B56">
      <w:start w:val="1"/>
      <w:numFmt w:val="bullet"/>
      <w:lvlText w:val=""/>
      <w:lvlJc w:val="left"/>
      <w:pPr>
        <w:ind w:left="6540" w:hanging="360"/>
      </w:pPr>
      <w:rPr>
        <w:rFonts w:ascii="Wingdings" w:hAnsi="Wingdings"/>
      </w:rPr>
    </w:lvl>
    <w:lvl w:ilvl="6" w:tplc="53788184">
      <w:start w:val="1"/>
      <w:numFmt w:val="bullet"/>
      <w:lvlText w:val=""/>
      <w:lvlJc w:val="left"/>
      <w:pPr>
        <w:ind w:left="7260" w:hanging="360"/>
      </w:pPr>
      <w:rPr>
        <w:rFonts w:ascii="Symbol" w:hAnsi="Symbol"/>
      </w:rPr>
    </w:lvl>
    <w:lvl w:ilvl="7" w:tplc="4D20453C">
      <w:start w:val="1"/>
      <w:numFmt w:val="bullet"/>
      <w:lvlText w:val="o"/>
      <w:lvlJc w:val="left"/>
      <w:pPr>
        <w:ind w:left="7980" w:hanging="360"/>
      </w:pPr>
      <w:rPr>
        <w:rFonts w:ascii="Courier New" w:hAnsi="Courier New" w:cs="Courier New"/>
      </w:rPr>
    </w:lvl>
    <w:lvl w:ilvl="8" w:tplc="6F685F44">
      <w:start w:val="1"/>
      <w:numFmt w:val="bullet"/>
      <w:lvlText w:val=""/>
      <w:lvlJc w:val="left"/>
      <w:pPr>
        <w:ind w:left="8700" w:hanging="360"/>
      </w:pPr>
      <w:rPr>
        <w:rFonts w:ascii="Wingdings" w:hAnsi="Wingdings"/>
      </w:rPr>
    </w:lvl>
  </w:abstractNum>
  <w:abstractNum w:abstractNumId="10">
    <w:nsid w:val="40E5585B"/>
    <w:multiLevelType w:val="hybridMultilevel"/>
    <w:tmpl w:val="A6CC8012"/>
    <w:lvl w:ilvl="0" w:tplc="BC882F6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 w:tplc="5BEA90C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26AC3A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4A69ED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2A469E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13039D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F581C9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725D0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628C9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62529CE"/>
    <w:multiLevelType w:val="hybridMultilevel"/>
    <w:tmpl w:val="F3EEACF8"/>
    <w:lvl w:ilvl="0" w:tplc="503460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A2CE3C86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/>
      </w:rPr>
    </w:lvl>
    <w:lvl w:ilvl="2" w:tplc="6D22426C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072F33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08FD4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D902B8B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64B0442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D6030F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E998272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>
    <w:nsid w:val="4CAA5AEA"/>
    <w:multiLevelType w:val="hybridMultilevel"/>
    <w:tmpl w:val="3E20CF6E"/>
    <w:lvl w:ilvl="0" w:tplc="386E5ACC">
      <w:start w:val="1"/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 w:tplc="B98CB2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2D7A0E8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985A308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780330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9F38D94E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8F6F7E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D0247BB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AFEEB2F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>
    <w:nsid w:val="4DC722EF"/>
    <w:multiLevelType w:val="hybridMultilevel"/>
    <w:tmpl w:val="D3EE0072"/>
    <w:lvl w:ilvl="0" w:tplc="758A92A4">
      <w:start w:val="1"/>
      <w:numFmt w:val="bullet"/>
      <w:lvlText w:val=""/>
      <w:lvlJc w:val="left"/>
      <w:pPr>
        <w:ind w:left="2160" w:hanging="360"/>
      </w:pPr>
      <w:rPr>
        <w:rFonts w:ascii="Wingdings" w:hAnsi="Wingdings"/>
      </w:rPr>
    </w:lvl>
    <w:lvl w:ilvl="1" w:tplc="3A4AA22E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682CBB10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E000E7A4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08308AB8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2D86ECB2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31B676B4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57DAB1A2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3E24649E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14">
    <w:nsid w:val="54212B62"/>
    <w:multiLevelType w:val="hybridMultilevel"/>
    <w:tmpl w:val="2F148692"/>
    <w:lvl w:ilvl="0" w:tplc="341C8EC4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/>
      </w:rPr>
    </w:lvl>
    <w:lvl w:ilvl="1" w:tplc="914CA66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2" w:tplc="FA867A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3" w:tplc="8436775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4" w:tplc="5600958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5" w:tplc="4176C4F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  <w:lvl w:ilvl="6" w:tplc="CD54BE7C">
      <w:start w:val="1"/>
      <w:numFmt w:val="bullet"/>
      <w:lvlText w:val=""/>
      <w:lvlJc w:val="left"/>
      <w:pPr>
        <w:tabs>
          <w:tab w:val="num" w:pos="7200"/>
        </w:tabs>
        <w:ind w:left="7200" w:hanging="360"/>
      </w:pPr>
      <w:rPr>
        <w:rFonts w:ascii="Symbol" w:hAnsi="Symbol"/>
      </w:rPr>
    </w:lvl>
    <w:lvl w:ilvl="7" w:tplc="12B63746">
      <w:start w:val="1"/>
      <w:numFmt w:val="bullet"/>
      <w:lvlText w:val="o"/>
      <w:lvlJc w:val="left"/>
      <w:pPr>
        <w:tabs>
          <w:tab w:val="num" w:pos="7920"/>
        </w:tabs>
        <w:ind w:left="7920" w:hanging="360"/>
      </w:pPr>
      <w:rPr>
        <w:rFonts w:ascii="Courier New" w:hAnsi="Courier New" w:cs="Courier New"/>
      </w:rPr>
    </w:lvl>
    <w:lvl w:ilvl="8" w:tplc="D18ED806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/>
      </w:rPr>
    </w:lvl>
  </w:abstractNum>
  <w:abstractNum w:abstractNumId="15">
    <w:nsid w:val="62DF4585"/>
    <w:multiLevelType w:val="hybridMultilevel"/>
    <w:tmpl w:val="8EEA17CE"/>
    <w:lvl w:ilvl="0" w:tplc="969088F0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DF5A11F6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8B90B18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BE6E185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93D61CA2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EE500A3C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12B85CC0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B60095BE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306862F4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16">
    <w:nsid w:val="647B0F3B"/>
    <w:multiLevelType w:val="hybridMultilevel"/>
    <w:tmpl w:val="F3325148"/>
    <w:lvl w:ilvl="0" w:tplc="9F589E48">
      <w:start w:val="1"/>
      <w:numFmt w:val="bullet"/>
      <w:lvlText w:val=""/>
      <w:lvlJc w:val="left"/>
      <w:pPr>
        <w:ind w:left="2160" w:hanging="360"/>
      </w:pPr>
      <w:rPr>
        <w:rFonts w:ascii="Wingdings" w:hAnsi="Wingdings"/>
      </w:rPr>
    </w:lvl>
    <w:lvl w:ilvl="1" w:tplc="CF5CA6CE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97423606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D9D2FC8A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C05AE03E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5900AC96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941A392E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1D42DEA2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8B049C00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17">
    <w:nsid w:val="699A1944"/>
    <w:multiLevelType w:val="hybridMultilevel"/>
    <w:tmpl w:val="0F6C0AFC"/>
    <w:lvl w:ilvl="0" w:tplc="A5042BEA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0AE2DF16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CCAEB190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58D44D68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20C805D0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61F43A36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9E14CE0A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CB46D2A4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5B18FF56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18">
    <w:nsid w:val="6FFA0C75"/>
    <w:multiLevelType w:val="hybridMultilevel"/>
    <w:tmpl w:val="0FA6C348"/>
    <w:lvl w:ilvl="0" w:tplc="5436F85A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1" w:tplc="24EA67AC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2" w:tplc="9F2AA158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3" w:tplc="161EE642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4" w:tplc="15E2E61A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5" w:tplc="F8126792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  <w:lvl w:ilvl="6" w:tplc="A434D6DA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/>
      </w:rPr>
    </w:lvl>
    <w:lvl w:ilvl="7" w:tplc="026408AC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/>
      </w:rPr>
    </w:lvl>
    <w:lvl w:ilvl="8" w:tplc="1A883D62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/>
      </w:rPr>
    </w:lvl>
  </w:abstractNum>
  <w:abstractNum w:abstractNumId="19">
    <w:nsid w:val="7C651526"/>
    <w:multiLevelType w:val="hybridMultilevel"/>
    <w:tmpl w:val="F68C0D38"/>
    <w:lvl w:ilvl="0" w:tplc="8B582BA6">
      <w:start w:val="1"/>
      <w:numFmt w:val="bullet"/>
      <w:lvlText w:val=""/>
      <w:lvlJc w:val="left"/>
      <w:pPr>
        <w:ind w:left="2160" w:hanging="360"/>
      </w:pPr>
      <w:rPr>
        <w:rFonts w:ascii="Wingdings" w:hAnsi="Wingdings"/>
      </w:rPr>
    </w:lvl>
    <w:lvl w:ilvl="1" w:tplc="04520C82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5C5E0C86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ECC280B0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5A921D50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F8A4550C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FD60D8D0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4F4225B2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75605E66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num w:numId="1">
    <w:abstractNumId w:val="11"/>
  </w:num>
  <w:num w:numId="2">
    <w:abstractNumId w:val="14"/>
  </w:num>
  <w:num w:numId="3">
    <w:abstractNumId w:val="0"/>
  </w:num>
  <w:num w:numId="4">
    <w:abstractNumId w:val="17"/>
  </w:num>
  <w:num w:numId="5">
    <w:abstractNumId w:val="18"/>
  </w:num>
  <w:num w:numId="6">
    <w:abstractNumId w:val="8"/>
  </w:num>
  <w:num w:numId="7">
    <w:abstractNumId w:val="4"/>
  </w:num>
  <w:num w:numId="8">
    <w:abstractNumId w:val="3"/>
  </w:num>
  <w:num w:numId="9">
    <w:abstractNumId w:val="2"/>
  </w:num>
  <w:num w:numId="10">
    <w:abstractNumId w:val="15"/>
  </w:num>
  <w:num w:numId="11">
    <w:abstractNumId w:val="10"/>
  </w:num>
  <w:num w:numId="12">
    <w:abstractNumId w:val="10"/>
  </w:num>
  <w:num w:numId="13">
    <w:abstractNumId w:val="1"/>
  </w:num>
  <w:num w:numId="14">
    <w:abstractNumId w:val="9"/>
  </w:num>
  <w:num w:numId="15">
    <w:abstractNumId w:val="7"/>
  </w:num>
  <w:num w:numId="16">
    <w:abstractNumId w:val="6"/>
  </w:num>
  <w:num w:numId="17">
    <w:abstractNumId w:val="12"/>
  </w:num>
  <w:num w:numId="18">
    <w:abstractNumId w:val="19"/>
  </w:num>
  <w:num w:numId="19">
    <w:abstractNumId w:val="5"/>
  </w:num>
  <w:num w:numId="20">
    <w:abstractNumId w:val="13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MgOSRpYWlsZGZko6SsGpxcWZ+XkgBYa1AAC7rvssAAAA"/>
  </w:docVars>
  <w:rsids>
    <w:rsidRoot w:val="00A45EB4"/>
    <w:rsid w:val="000073BA"/>
    <w:rsid w:val="000138CE"/>
    <w:rsid w:val="00022590"/>
    <w:rsid w:val="0002353B"/>
    <w:rsid w:val="0002449F"/>
    <w:rsid w:val="00025969"/>
    <w:rsid w:val="000314AD"/>
    <w:rsid w:val="00074C22"/>
    <w:rsid w:val="00095F7D"/>
    <w:rsid w:val="00097534"/>
    <w:rsid w:val="000A381E"/>
    <w:rsid w:val="000B15D6"/>
    <w:rsid w:val="000C3341"/>
    <w:rsid w:val="000C56B8"/>
    <w:rsid w:val="000C6C65"/>
    <w:rsid w:val="000C6E22"/>
    <w:rsid w:val="000C74F5"/>
    <w:rsid w:val="000D1589"/>
    <w:rsid w:val="000D7903"/>
    <w:rsid w:val="000F051E"/>
    <w:rsid w:val="00100D2B"/>
    <w:rsid w:val="00113F0E"/>
    <w:rsid w:val="001147AF"/>
    <w:rsid w:val="001156F4"/>
    <w:rsid w:val="00116E2E"/>
    <w:rsid w:val="0011795B"/>
    <w:rsid w:val="00135FE1"/>
    <w:rsid w:val="001447C7"/>
    <w:rsid w:val="00153BA0"/>
    <w:rsid w:val="001664C4"/>
    <w:rsid w:val="00182D81"/>
    <w:rsid w:val="001967F1"/>
    <w:rsid w:val="001A4F9D"/>
    <w:rsid w:val="001A5E6C"/>
    <w:rsid w:val="001B70BD"/>
    <w:rsid w:val="001C2DDE"/>
    <w:rsid w:val="001D17E3"/>
    <w:rsid w:val="001E0F85"/>
    <w:rsid w:val="001F3928"/>
    <w:rsid w:val="002021EE"/>
    <w:rsid w:val="00202C3F"/>
    <w:rsid w:val="00206B0A"/>
    <w:rsid w:val="00207D4D"/>
    <w:rsid w:val="00210097"/>
    <w:rsid w:val="00220C08"/>
    <w:rsid w:val="0022171F"/>
    <w:rsid w:val="00226B0F"/>
    <w:rsid w:val="002440A0"/>
    <w:rsid w:val="00247573"/>
    <w:rsid w:val="00247B6C"/>
    <w:rsid w:val="00256737"/>
    <w:rsid w:val="00264D84"/>
    <w:rsid w:val="002676AB"/>
    <w:rsid w:val="00277451"/>
    <w:rsid w:val="00287ADB"/>
    <w:rsid w:val="002A2134"/>
    <w:rsid w:val="002C15D1"/>
    <w:rsid w:val="002C292A"/>
    <w:rsid w:val="002C6A81"/>
    <w:rsid w:val="002D6F4B"/>
    <w:rsid w:val="002E2A52"/>
    <w:rsid w:val="002E6E06"/>
    <w:rsid w:val="002F12A6"/>
    <w:rsid w:val="002F670B"/>
    <w:rsid w:val="00300435"/>
    <w:rsid w:val="00303CD6"/>
    <w:rsid w:val="0030510D"/>
    <w:rsid w:val="00310C63"/>
    <w:rsid w:val="00326866"/>
    <w:rsid w:val="0033352B"/>
    <w:rsid w:val="0033546A"/>
    <w:rsid w:val="0034010F"/>
    <w:rsid w:val="003578B7"/>
    <w:rsid w:val="003648B1"/>
    <w:rsid w:val="00373B32"/>
    <w:rsid w:val="0037411F"/>
    <w:rsid w:val="00375294"/>
    <w:rsid w:val="003A7D40"/>
    <w:rsid w:val="003B1797"/>
    <w:rsid w:val="003B3843"/>
    <w:rsid w:val="003B4F9C"/>
    <w:rsid w:val="003C0FC9"/>
    <w:rsid w:val="003D40F0"/>
    <w:rsid w:val="003D728B"/>
    <w:rsid w:val="003F1CE0"/>
    <w:rsid w:val="003F3F81"/>
    <w:rsid w:val="003F5B0E"/>
    <w:rsid w:val="00402814"/>
    <w:rsid w:val="00407EA7"/>
    <w:rsid w:val="00412390"/>
    <w:rsid w:val="00414A3A"/>
    <w:rsid w:val="00443BF2"/>
    <w:rsid w:val="00445B64"/>
    <w:rsid w:val="00446073"/>
    <w:rsid w:val="00456F48"/>
    <w:rsid w:val="0046382F"/>
    <w:rsid w:val="004644D7"/>
    <w:rsid w:val="004655F7"/>
    <w:rsid w:val="00465716"/>
    <w:rsid w:val="0046774C"/>
    <w:rsid w:val="00467FFC"/>
    <w:rsid w:val="00473862"/>
    <w:rsid w:val="00473E6E"/>
    <w:rsid w:val="00484E47"/>
    <w:rsid w:val="00490F33"/>
    <w:rsid w:val="004A298B"/>
    <w:rsid w:val="004C1BE6"/>
    <w:rsid w:val="004C78B4"/>
    <w:rsid w:val="004D1449"/>
    <w:rsid w:val="004E1500"/>
    <w:rsid w:val="004E1CE9"/>
    <w:rsid w:val="004F7D2D"/>
    <w:rsid w:val="00500D4C"/>
    <w:rsid w:val="0050686E"/>
    <w:rsid w:val="0051266F"/>
    <w:rsid w:val="0052195B"/>
    <w:rsid w:val="0053161D"/>
    <w:rsid w:val="00543B8F"/>
    <w:rsid w:val="0055128A"/>
    <w:rsid w:val="00566313"/>
    <w:rsid w:val="0057340C"/>
    <w:rsid w:val="00585E30"/>
    <w:rsid w:val="00592869"/>
    <w:rsid w:val="005962E7"/>
    <w:rsid w:val="005A2161"/>
    <w:rsid w:val="005A528F"/>
    <w:rsid w:val="005E238C"/>
    <w:rsid w:val="005E37B6"/>
    <w:rsid w:val="00603ED1"/>
    <w:rsid w:val="00604284"/>
    <w:rsid w:val="00606886"/>
    <w:rsid w:val="00611322"/>
    <w:rsid w:val="00611702"/>
    <w:rsid w:val="0061535A"/>
    <w:rsid w:val="006202B8"/>
    <w:rsid w:val="006209A8"/>
    <w:rsid w:val="00620EE3"/>
    <w:rsid w:val="00625CD5"/>
    <w:rsid w:val="006266EB"/>
    <w:rsid w:val="00651482"/>
    <w:rsid w:val="00661EC3"/>
    <w:rsid w:val="00672910"/>
    <w:rsid w:val="0067417C"/>
    <w:rsid w:val="006758DE"/>
    <w:rsid w:val="0068639F"/>
    <w:rsid w:val="00694EA9"/>
    <w:rsid w:val="006B060A"/>
    <w:rsid w:val="006C4BBE"/>
    <w:rsid w:val="006C7CBC"/>
    <w:rsid w:val="006D3EFB"/>
    <w:rsid w:val="006E3BC3"/>
    <w:rsid w:val="006E3E61"/>
    <w:rsid w:val="006E79A9"/>
    <w:rsid w:val="006F39A7"/>
    <w:rsid w:val="00706120"/>
    <w:rsid w:val="0071059C"/>
    <w:rsid w:val="00712171"/>
    <w:rsid w:val="00725BCE"/>
    <w:rsid w:val="00730CE7"/>
    <w:rsid w:val="00740733"/>
    <w:rsid w:val="00744B22"/>
    <w:rsid w:val="00762958"/>
    <w:rsid w:val="00763A54"/>
    <w:rsid w:val="0078410C"/>
    <w:rsid w:val="00786152"/>
    <w:rsid w:val="0079038B"/>
    <w:rsid w:val="007A39D6"/>
    <w:rsid w:val="007B387A"/>
    <w:rsid w:val="007B6F3C"/>
    <w:rsid w:val="007E3FA7"/>
    <w:rsid w:val="007E4587"/>
    <w:rsid w:val="007F182D"/>
    <w:rsid w:val="007F5B1A"/>
    <w:rsid w:val="00811051"/>
    <w:rsid w:val="00811EF4"/>
    <w:rsid w:val="008165B5"/>
    <w:rsid w:val="0082394A"/>
    <w:rsid w:val="008401AD"/>
    <w:rsid w:val="00841CCE"/>
    <w:rsid w:val="00856A8E"/>
    <w:rsid w:val="008655FB"/>
    <w:rsid w:val="0088153E"/>
    <w:rsid w:val="008A4F09"/>
    <w:rsid w:val="008D06C6"/>
    <w:rsid w:val="008D27DC"/>
    <w:rsid w:val="008E1877"/>
    <w:rsid w:val="008E2205"/>
    <w:rsid w:val="008E6BEB"/>
    <w:rsid w:val="00902ECD"/>
    <w:rsid w:val="009036D5"/>
    <w:rsid w:val="009124A8"/>
    <w:rsid w:val="009203CB"/>
    <w:rsid w:val="00935C4C"/>
    <w:rsid w:val="0094170A"/>
    <w:rsid w:val="00950BD8"/>
    <w:rsid w:val="00962491"/>
    <w:rsid w:val="00964614"/>
    <w:rsid w:val="00965DAC"/>
    <w:rsid w:val="0098033D"/>
    <w:rsid w:val="009D0E67"/>
    <w:rsid w:val="009D1084"/>
    <w:rsid w:val="009D1767"/>
    <w:rsid w:val="009D7595"/>
    <w:rsid w:val="009E228E"/>
    <w:rsid w:val="009E3816"/>
    <w:rsid w:val="009E3ADA"/>
    <w:rsid w:val="009F49B2"/>
    <w:rsid w:val="00A009A7"/>
    <w:rsid w:val="00A05648"/>
    <w:rsid w:val="00A0745B"/>
    <w:rsid w:val="00A11DD7"/>
    <w:rsid w:val="00A15A90"/>
    <w:rsid w:val="00A167AD"/>
    <w:rsid w:val="00A25821"/>
    <w:rsid w:val="00A310C1"/>
    <w:rsid w:val="00A43026"/>
    <w:rsid w:val="00A45EB4"/>
    <w:rsid w:val="00A62F08"/>
    <w:rsid w:val="00A7765B"/>
    <w:rsid w:val="00A809F7"/>
    <w:rsid w:val="00A82F65"/>
    <w:rsid w:val="00A95397"/>
    <w:rsid w:val="00AA01D8"/>
    <w:rsid w:val="00AA1A76"/>
    <w:rsid w:val="00AB5E41"/>
    <w:rsid w:val="00AB653E"/>
    <w:rsid w:val="00AC0C0E"/>
    <w:rsid w:val="00AD22FC"/>
    <w:rsid w:val="00AE2D1C"/>
    <w:rsid w:val="00AE3BBF"/>
    <w:rsid w:val="00AF27C4"/>
    <w:rsid w:val="00AF5062"/>
    <w:rsid w:val="00B065CD"/>
    <w:rsid w:val="00B25168"/>
    <w:rsid w:val="00B44113"/>
    <w:rsid w:val="00B45442"/>
    <w:rsid w:val="00B53D87"/>
    <w:rsid w:val="00B800D8"/>
    <w:rsid w:val="00B86A85"/>
    <w:rsid w:val="00B86CA9"/>
    <w:rsid w:val="00B91F4F"/>
    <w:rsid w:val="00B928D5"/>
    <w:rsid w:val="00BA17DB"/>
    <w:rsid w:val="00BA4425"/>
    <w:rsid w:val="00BA77CF"/>
    <w:rsid w:val="00BE5C71"/>
    <w:rsid w:val="00BF3F9D"/>
    <w:rsid w:val="00C00F9E"/>
    <w:rsid w:val="00C22707"/>
    <w:rsid w:val="00C262FE"/>
    <w:rsid w:val="00C2661E"/>
    <w:rsid w:val="00C36A0B"/>
    <w:rsid w:val="00C469CC"/>
    <w:rsid w:val="00C5275A"/>
    <w:rsid w:val="00C54AD9"/>
    <w:rsid w:val="00C575F2"/>
    <w:rsid w:val="00C610DC"/>
    <w:rsid w:val="00C6214C"/>
    <w:rsid w:val="00C63D1E"/>
    <w:rsid w:val="00C666CE"/>
    <w:rsid w:val="00C738E6"/>
    <w:rsid w:val="00C74843"/>
    <w:rsid w:val="00C76F8B"/>
    <w:rsid w:val="00CA5347"/>
    <w:rsid w:val="00CA5417"/>
    <w:rsid w:val="00CA6A8B"/>
    <w:rsid w:val="00CB1C19"/>
    <w:rsid w:val="00CB22A8"/>
    <w:rsid w:val="00CB36AC"/>
    <w:rsid w:val="00CC7900"/>
    <w:rsid w:val="00CD41CF"/>
    <w:rsid w:val="00CE0A50"/>
    <w:rsid w:val="00CE48D3"/>
    <w:rsid w:val="00CF05C9"/>
    <w:rsid w:val="00CF7EE3"/>
    <w:rsid w:val="00D06322"/>
    <w:rsid w:val="00D15F99"/>
    <w:rsid w:val="00D23BC4"/>
    <w:rsid w:val="00D3296D"/>
    <w:rsid w:val="00D366E5"/>
    <w:rsid w:val="00D4317F"/>
    <w:rsid w:val="00D458B1"/>
    <w:rsid w:val="00D536CB"/>
    <w:rsid w:val="00D5512E"/>
    <w:rsid w:val="00D57F72"/>
    <w:rsid w:val="00D602C7"/>
    <w:rsid w:val="00D73780"/>
    <w:rsid w:val="00D9472F"/>
    <w:rsid w:val="00D953E8"/>
    <w:rsid w:val="00D96DBF"/>
    <w:rsid w:val="00DA2984"/>
    <w:rsid w:val="00DA69F2"/>
    <w:rsid w:val="00DB6A06"/>
    <w:rsid w:val="00DC29ED"/>
    <w:rsid w:val="00DC2DC7"/>
    <w:rsid w:val="00DE1B8B"/>
    <w:rsid w:val="00DE4860"/>
    <w:rsid w:val="00DF2B21"/>
    <w:rsid w:val="00E13C61"/>
    <w:rsid w:val="00E20A8C"/>
    <w:rsid w:val="00E25325"/>
    <w:rsid w:val="00E25AB9"/>
    <w:rsid w:val="00E32E7E"/>
    <w:rsid w:val="00E33980"/>
    <w:rsid w:val="00E40E66"/>
    <w:rsid w:val="00E421FB"/>
    <w:rsid w:val="00E4367D"/>
    <w:rsid w:val="00E5045B"/>
    <w:rsid w:val="00E526DE"/>
    <w:rsid w:val="00E644D4"/>
    <w:rsid w:val="00E66719"/>
    <w:rsid w:val="00E9307B"/>
    <w:rsid w:val="00EA0098"/>
    <w:rsid w:val="00EB32D2"/>
    <w:rsid w:val="00EB478E"/>
    <w:rsid w:val="00EC196D"/>
    <w:rsid w:val="00EC5B03"/>
    <w:rsid w:val="00ED55EB"/>
    <w:rsid w:val="00EE64DE"/>
    <w:rsid w:val="00EF3CD5"/>
    <w:rsid w:val="00F01078"/>
    <w:rsid w:val="00F067EE"/>
    <w:rsid w:val="00F24C59"/>
    <w:rsid w:val="00F33D89"/>
    <w:rsid w:val="00F61812"/>
    <w:rsid w:val="00F7073C"/>
    <w:rsid w:val="00F7605F"/>
    <w:rsid w:val="00F91F20"/>
    <w:rsid w:val="00F931C9"/>
    <w:rsid w:val="00F977AE"/>
    <w:rsid w:val="00FA6DF6"/>
    <w:rsid w:val="00FB74F5"/>
    <w:rsid w:val="00FC0CB8"/>
    <w:rsid w:val="00FC0E3E"/>
    <w:rsid w:val="00FC2EEA"/>
    <w:rsid w:val="00FC3BB6"/>
    <w:rsid w:val="00FD55C8"/>
    <w:rsid w:val="00FD56DC"/>
    <w:rsid w:val="00FD5C89"/>
    <w:rsid w:val="00FD7B25"/>
    <w:rsid w:val="00FF0FE1"/>
    <w:rsid w:val="00FF0FE9"/>
    <w:rsid w:val="00FF6E6E"/>
    <w:rsid w:val="00FF7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i/>
      <w:color w:val="4F81BD" w:themeColor="accent1"/>
    </w:rPr>
  </w:style>
  <w:style w:type="character" w:customStyle="1" w:styleId="QuoteChar">
    <w:name w:val="Quote Char"/>
    <w:basedOn w:val="DefaultParagraphFont"/>
    <w:link w:val="Quote"/>
    <w:uiPriority w:val="29"/>
    <w:rPr>
      <w:i/>
      <w:color w:val="000000" w:themeColor="text1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  <w:sz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color w:val="000000" w:themeColor="text1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styleId="IntenseEmphasis">
    <w:name w:val="Intense Emphasis"/>
    <w:basedOn w:val="DefaultParagraphFont"/>
    <w:uiPriority w:val="21"/>
    <w:qFormat/>
    <w:rPr>
      <w:b/>
      <w:i/>
      <w:color w:val="4F81BD" w:themeColor="accent1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i/>
      <w:color w:val="4F81BD" w:themeColor="accent1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color w:val="243F60" w:themeColor="accent1" w:themeShade="7F"/>
    </w:rPr>
  </w:style>
  <w:style w:type="character" w:styleId="IntenseReference">
    <w:name w:val="Intense Reference"/>
    <w:basedOn w:val="DefaultParagraphFont"/>
    <w:uiPriority w:val="32"/>
    <w:qFormat/>
    <w:rPr>
      <w:b/>
      <w:smallCaps/>
      <w:color w:val="C0504D" w:themeColor="accent2"/>
      <w:spacing w:val="5"/>
      <w:u w:val="single"/>
    </w:rPr>
  </w:style>
  <w:style w:type="table" w:styleId="TableGrid">
    <w:name w:val="Table Grid"/>
    <w:basedOn w:val="TableNormal"/>
    <w:uiPriority w:val="9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</w:style>
  <w:style w:type="character" w:styleId="Emphasis">
    <w:name w:val="Emphasis"/>
    <w:basedOn w:val="DefaultParagraphFont"/>
    <w:uiPriority w:val="20"/>
    <w:qFormat/>
    <w:rPr>
      <w:i/>
    </w:rPr>
  </w:style>
  <w:style w:type="character" w:styleId="BookTitle">
    <w:name w:val="Book Title"/>
    <w:basedOn w:val="DefaultParagraphFont"/>
    <w:uiPriority w:val="33"/>
    <w:qFormat/>
    <w:rPr>
      <w:b/>
      <w:smallCap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0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</w:rPr>
  </w:style>
  <w:style w:type="character" w:styleId="SubtleEmphasis">
    <w:name w:val="Subtle Emphasis"/>
    <w:basedOn w:val="DefaultParagraphFont"/>
    <w:uiPriority w:val="19"/>
    <w:qFormat/>
    <w:rPr>
      <w:i/>
      <w:color w:val="808080" w:themeColor="text1" w:themeTint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i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color w:val="404040" w:themeColor="text1" w:themeTint="BF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i/>
      <w:color w:val="4F81BD" w:themeColor="accent1"/>
    </w:rPr>
  </w:style>
  <w:style w:type="character" w:customStyle="1" w:styleId="QuoteChar">
    <w:name w:val="Quote Char"/>
    <w:basedOn w:val="DefaultParagraphFont"/>
    <w:link w:val="Quote"/>
    <w:uiPriority w:val="29"/>
    <w:rPr>
      <w:i/>
      <w:color w:val="000000" w:themeColor="text1"/>
    </w:rPr>
  </w:style>
  <w:style w:type="paragraph" w:styleId="PlainText">
    <w:name w:val="Plain Text"/>
    <w:basedOn w:val="Normal"/>
    <w:link w:val="PlainTextChar"/>
    <w:uiPriority w:val="99"/>
    <w:semiHidden/>
    <w:unhideWhenUsed/>
    <w:rPr>
      <w:rFonts w:ascii="Courier New" w:hAnsi="Courier New" w:cs="Courier New"/>
      <w:sz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Pr>
      <w:sz w:val="20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color w:val="000000" w:themeColor="text1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365F91" w:themeColor="accent1" w:themeShade="BF"/>
      <w:sz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color w:val="4F81BD" w:themeColor="accent1"/>
      <w:spacing w:val="1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color w:val="4F81BD" w:themeColor="accent1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color w:val="4F81BD" w:themeColor="accent1"/>
      <w:spacing w:val="15"/>
      <w:sz w:val="24"/>
    </w:rPr>
  </w:style>
  <w:style w:type="character" w:styleId="Strong">
    <w:name w:val="Strong"/>
    <w:basedOn w:val="DefaultParagraphFont"/>
    <w:uiPriority w:val="22"/>
    <w:qFormat/>
    <w:rPr>
      <w:b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olor w:val="4F81BD" w:themeColor="accent1"/>
      <w:sz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color w:val="404040" w:themeColor="text1" w:themeTint="BF"/>
      <w:sz w:val="20"/>
    </w:rPr>
  </w:style>
  <w:style w:type="character" w:styleId="IntenseEmphasis">
    <w:name w:val="Intense Emphasis"/>
    <w:basedOn w:val="DefaultParagraphFont"/>
    <w:uiPriority w:val="21"/>
    <w:qFormat/>
    <w:rPr>
      <w:b/>
      <w:i/>
      <w:color w:val="4F81BD" w:themeColor="accent1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i/>
      <w:color w:val="4F81BD" w:themeColor="accent1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color w:val="243F60" w:themeColor="accent1" w:themeShade="7F"/>
    </w:rPr>
  </w:style>
  <w:style w:type="character" w:styleId="IntenseReference">
    <w:name w:val="Intense Reference"/>
    <w:basedOn w:val="DefaultParagraphFont"/>
    <w:uiPriority w:val="32"/>
    <w:qFormat/>
    <w:rPr>
      <w:b/>
      <w:smallCaps/>
      <w:color w:val="C0504D" w:themeColor="accent2"/>
      <w:spacing w:val="5"/>
      <w:u w:val="single"/>
    </w:rPr>
  </w:style>
  <w:style w:type="table" w:styleId="TableGrid">
    <w:name w:val="Table Grid"/>
    <w:basedOn w:val="TableNormal"/>
    <w:uiPriority w:val="9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</w:style>
  <w:style w:type="character" w:styleId="Emphasis">
    <w:name w:val="Emphasis"/>
    <w:basedOn w:val="DefaultParagraphFont"/>
    <w:uiPriority w:val="20"/>
    <w:qFormat/>
    <w:rPr>
      <w:i/>
    </w:rPr>
  </w:style>
  <w:style w:type="character" w:styleId="BookTitle">
    <w:name w:val="Book Title"/>
    <w:basedOn w:val="DefaultParagraphFont"/>
    <w:uiPriority w:val="33"/>
    <w:qFormat/>
    <w:rPr>
      <w:b/>
      <w:smallCaps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0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0" w:color="4F81BD" w:themeColor="accent1"/>
      </w:pBdr>
      <w:spacing w:before="200" w:after="280"/>
      <w:ind w:left="936" w:right="936"/>
    </w:pPr>
    <w:rPr>
      <w:b/>
      <w:i/>
      <w:color w:val="4F81BD" w:themeColor="accent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</w:rPr>
  </w:style>
  <w:style w:type="character" w:styleId="SubtleEmphasis">
    <w:name w:val="Subtle Emphasis"/>
    <w:basedOn w:val="DefaultParagraphFont"/>
    <w:uiPriority w:val="19"/>
    <w:qFormat/>
    <w:rPr>
      <w:i/>
      <w:color w:val="808080" w:themeColor="text1" w:themeTint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hhjghjghjgj</vt:lpstr>
    </vt:vector>
  </TitlesOfParts>
  <Company/>
  <LinksUpToDate>false</LinksUpToDate>
  <CharactersWithSpaces>16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hjghjghjgj</dc:title>
  <dc:creator>hp</dc:creator>
  <cp:lastModifiedBy>Syed Zaman Mostafiz</cp:lastModifiedBy>
  <cp:revision>2</cp:revision>
  <dcterms:created xsi:type="dcterms:W3CDTF">2017-07-19T23:33:00Z</dcterms:created>
  <dcterms:modified xsi:type="dcterms:W3CDTF">2017-07-19T23:33:00Z</dcterms:modified>
</cp:coreProperties>
</file>